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30685" w14:textId="6EBEDA44" w:rsidR="00982912" w:rsidRDefault="00982912" w:rsidP="000C3EE9">
      <w:pPr>
        <w:tabs>
          <w:tab w:val="left" w:pos="33"/>
          <w:tab w:val="right" w:pos="5136"/>
        </w:tabs>
        <w:spacing w:line="360" w:lineRule="auto"/>
        <w:jc w:val="center"/>
        <w:rPr>
          <w:bCs/>
        </w:rPr>
      </w:pPr>
      <w:r>
        <w:rPr>
          <w:bCs/>
        </w:rPr>
        <w:t xml:space="preserve">ĐẠI HỌC </w:t>
      </w:r>
      <w:r w:rsidR="009F28A3">
        <w:rPr>
          <w:bCs/>
        </w:rPr>
        <w:t>NÔNG LÂM</w:t>
      </w:r>
      <w:r>
        <w:rPr>
          <w:bCs/>
        </w:rPr>
        <w:t xml:space="preserve"> T</w:t>
      </w:r>
      <w:r w:rsidR="009F28A3">
        <w:rPr>
          <w:bCs/>
        </w:rPr>
        <w:t>P.</w:t>
      </w:r>
      <w:r>
        <w:rPr>
          <w:bCs/>
        </w:rPr>
        <w:t xml:space="preserve"> HỒ CHÍ MINH</w:t>
      </w:r>
    </w:p>
    <w:p w14:paraId="3B725D2E" w14:textId="75DC300E" w:rsidR="00982912" w:rsidRPr="00AA5BDB" w:rsidRDefault="009F28A3" w:rsidP="000C3EE9">
      <w:pPr>
        <w:tabs>
          <w:tab w:val="left" w:pos="33"/>
          <w:tab w:val="right" w:pos="5136"/>
        </w:tabs>
        <w:spacing w:line="360" w:lineRule="auto"/>
        <w:jc w:val="center"/>
        <w:rPr>
          <w:bCs/>
        </w:rPr>
      </w:pPr>
      <w:r>
        <w:rPr>
          <w:bCs/>
        </w:rPr>
        <w:t>KHOA TÀI NGUYÊN MÔI TRƯỜNG</w:t>
      </w:r>
      <w:r w:rsidR="004D38A0">
        <w:rPr>
          <w:bCs/>
        </w:rPr>
        <w:t xml:space="preserve"> - </w:t>
      </w:r>
      <w:r>
        <w:rPr>
          <w:bCs/>
        </w:rPr>
        <w:t>NGÀNH HỆ THỐNG THÔNG TIN</w:t>
      </w:r>
    </w:p>
    <w:p w14:paraId="411CF432" w14:textId="72F17426" w:rsidR="00B879F2" w:rsidRPr="00423BCD" w:rsidRDefault="009F28A3" w:rsidP="000C3EE9">
      <w:pPr>
        <w:tabs>
          <w:tab w:val="left" w:leader="dot" w:pos="33"/>
          <w:tab w:val="right" w:leader="dot" w:pos="5136"/>
        </w:tabs>
        <w:spacing w:line="360" w:lineRule="auto"/>
        <w:jc w:val="center"/>
        <w:rPr>
          <w:b/>
          <w:lang w:eastAsia="ko-KR"/>
        </w:rPr>
      </w:pPr>
      <w:r>
        <w:rPr>
          <w:bCs/>
        </w:rPr>
        <w:t>Học phần</w:t>
      </w:r>
      <w:r w:rsidR="00B879F2" w:rsidRPr="00AA5BDB">
        <w:rPr>
          <w:bCs/>
        </w:rPr>
        <w:t xml:space="preserve">: </w:t>
      </w:r>
      <w:r w:rsidR="00423BCD">
        <w:rPr>
          <w:b/>
          <w:lang w:eastAsia="ko-KR"/>
        </w:rPr>
        <w:t xml:space="preserve">CƠ SỞ VÀ ỨNG DỤNG </w:t>
      </w:r>
      <w:r w:rsidR="00014636">
        <w:rPr>
          <w:b/>
          <w:lang w:eastAsia="ko-KR"/>
        </w:rPr>
        <w:t>AI</w:t>
      </w:r>
    </w:p>
    <w:p w14:paraId="14A4CB17" w14:textId="01756B49" w:rsidR="00923CCF" w:rsidRPr="00923CCF" w:rsidRDefault="00423BCD" w:rsidP="000C3EE9">
      <w:pPr>
        <w:tabs>
          <w:tab w:val="left" w:leader="dot" w:pos="33"/>
          <w:tab w:val="right" w:leader="dot" w:pos="5136"/>
        </w:tabs>
        <w:spacing w:line="360" w:lineRule="auto"/>
        <w:jc w:val="center"/>
        <w:rPr>
          <w:bCs/>
          <w:lang w:eastAsia="ko-KR"/>
        </w:rPr>
      </w:pPr>
      <w:r>
        <w:rPr>
          <w:b/>
          <w:lang w:eastAsia="ko-KR"/>
        </w:rPr>
        <w:t xml:space="preserve">HK I - </w:t>
      </w:r>
      <w:r w:rsidR="00923CCF">
        <w:rPr>
          <w:b/>
          <w:lang w:eastAsia="ko-KR"/>
        </w:rPr>
        <w:t>2023 - 2024</w:t>
      </w:r>
    </w:p>
    <w:p w14:paraId="1481B128" w14:textId="77777777" w:rsidR="002C60C7" w:rsidRDefault="002C60C7" w:rsidP="000C3EE9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spacing w:line="360" w:lineRule="auto"/>
        <w:jc w:val="center"/>
        <w:rPr>
          <w:b/>
        </w:rPr>
      </w:pPr>
    </w:p>
    <w:p w14:paraId="7F2E82EB" w14:textId="64FD1C0A" w:rsidR="002C60C7" w:rsidRDefault="002C60C7" w:rsidP="000C3EE9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spacing w:line="360" w:lineRule="auto"/>
        <w:jc w:val="center"/>
        <w:rPr>
          <w:b/>
        </w:rPr>
      </w:pPr>
      <w:r>
        <w:rPr>
          <w:b/>
        </w:rPr>
        <w:t xml:space="preserve">REPORT FORM - PRACTICE </w:t>
      </w:r>
      <w:r w:rsidR="00A8255B">
        <w:rPr>
          <w:b/>
        </w:rPr>
        <w:t>0</w:t>
      </w:r>
      <w:r w:rsidR="007207A5">
        <w:rPr>
          <w:b/>
        </w:rPr>
        <w:t>3</w:t>
      </w:r>
    </w:p>
    <w:p w14:paraId="111D2748" w14:textId="6D783793" w:rsidR="00653329" w:rsidRDefault="00653329" w:rsidP="000C3EE9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spacing w:line="360" w:lineRule="auto"/>
        <w:jc w:val="center"/>
        <w:rPr>
          <w:b/>
        </w:rPr>
      </w:pPr>
      <w:r>
        <w:rPr>
          <w:b/>
        </w:rPr>
        <w:t xml:space="preserve">GROUP </w:t>
      </w:r>
      <w:r w:rsidR="007207A5">
        <w:rPr>
          <w:b/>
        </w:rPr>
        <w:t>4</w:t>
      </w:r>
    </w:p>
    <w:p w14:paraId="09FF8AF7" w14:textId="0F56DDD4" w:rsidR="002C60C7" w:rsidRDefault="004D38A0" w:rsidP="000C3EE9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spacing w:line="360" w:lineRule="auto"/>
        <w:jc w:val="center"/>
        <w:rPr>
          <w:b/>
        </w:rPr>
      </w:pPr>
      <w:r>
        <w:rPr>
          <w:b/>
        </w:rPr>
        <w:t xml:space="preserve">Ngày: </w:t>
      </w:r>
      <w:r w:rsidR="007207A5">
        <w:rPr>
          <w:b/>
        </w:rPr>
        <w:t>07</w:t>
      </w:r>
      <w:r>
        <w:rPr>
          <w:b/>
        </w:rPr>
        <w:t>/</w:t>
      </w:r>
      <w:r w:rsidR="00A8255B">
        <w:rPr>
          <w:b/>
        </w:rPr>
        <w:t>1</w:t>
      </w:r>
      <w:r w:rsidR="007207A5">
        <w:rPr>
          <w:b/>
        </w:rPr>
        <w:t>2</w:t>
      </w:r>
      <w:r>
        <w:rPr>
          <w:b/>
        </w:rPr>
        <w:t>/202</w:t>
      </w:r>
      <w:r w:rsidR="00923CCF">
        <w:rPr>
          <w:b/>
        </w:rPr>
        <w:t>3</w:t>
      </w:r>
    </w:p>
    <w:p w14:paraId="65047A0A" w14:textId="682AD151" w:rsidR="0000323B" w:rsidRDefault="005630E3" w:rsidP="000C3EE9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spacing w:line="360" w:lineRule="auto"/>
        <w:jc w:val="center"/>
      </w:pPr>
      <w:r>
        <w:t xml:space="preserve"> </w:t>
      </w:r>
    </w:p>
    <w:p w14:paraId="6180ED7C" w14:textId="6B3E8F29" w:rsidR="0000323B" w:rsidRDefault="0000323B" w:rsidP="000C3EE9">
      <w:pPr>
        <w:tabs>
          <w:tab w:val="left" w:pos="33"/>
          <w:tab w:val="left" w:leader="dot" w:pos="1449"/>
          <w:tab w:val="right" w:pos="5136"/>
        </w:tabs>
        <w:spacing w:line="36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5592"/>
        <w:gridCol w:w="3612"/>
      </w:tblGrid>
      <w:tr w:rsidR="004D38A0" w14:paraId="591144CD" w14:textId="77777777" w:rsidTr="004D38A0">
        <w:tc>
          <w:tcPr>
            <w:tcW w:w="1255" w:type="dxa"/>
          </w:tcPr>
          <w:p w14:paraId="10A38FA9" w14:textId="47E46BFF" w:rsidR="004D38A0" w:rsidRP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T</w:t>
            </w:r>
          </w:p>
        </w:tc>
        <w:tc>
          <w:tcPr>
            <w:tcW w:w="5592" w:type="dxa"/>
          </w:tcPr>
          <w:p w14:paraId="2E9A119C" w14:textId="61E45BD3" w:rsidR="004D38A0" w:rsidRP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  <w:rPr>
                <w:b/>
                <w:bCs/>
              </w:rPr>
            </w:pPr>
            <w:r w:rsidRPr="004D38A0">
              <w:rPr>
                <w:b/>
                <w:bCs/>
              </w:rPr>
              <w:t>Họ và tên</w:t>
            </w:r>
          </w:p>
        </w:tc>
        <w:tc>
          <w:tcPr>
            <w:tcW w:w="3612" w:type="dxa"/>
          </w:tcPr>
          <w:p w14:paraId="67A2512E" w14:textId="4CECA611" w:rsidR="004D38A0" w:rsidRP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  <w:rPr>
                <w:b/>
                <w:bCs/>
              </w:rPr>
            </w:pPr>
            <w:r w:rsidRPr="004D38A0">
              <w:rPr>
                <w:b/>
                <w:bCs/>
              </w:rPr>
              <w:t>MSSV</w:t>
            </w:r>
          </w:p>
        </w:tc>
      </w:tr>
      <w:tr w:rsidR="004D38A0" w14:paraId="42DD0145" w14:textId="77777777" w:rsidTr="004D38A0">
        <w:tc>
          <w:tcPr>
            <w:tcW w:w="1255" w:type="dxa"/>
          </w:tcPr>
          <w:p w14:paraId="223F0AE3" w14:textId="210FFF10" w:rsid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1</w:t>
            </w:r>
          </w:p>
        </w:tc>
        <w:tc>
          <w:tcPr>
            <w:tcW w:w="5592" w:type="dxa"/>
          </w:tcPr>
          <w:p w14:paraId="0C9BC5E1" w14:textId="1DB72C86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>
              <w:t>Nguyễn Thành Hưng</w:t>
            </w:r>
          </w:p>
        </w:tc>
        <w:tc>
          <w:tcPr>
            <w:tcW w:w="3612" w:type="dxa"/>
          </w:tcPr>
          <w:p w14:paraId="4F030B80" w14:textId="773255CE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>
              <w:t>20166032</w:t>
            </w:r>
          </w:p>
        </w:tc>
      </w:tr>
      <w:tr w:rsidR="004D38A0" w14:paraId="5635D1AF" w14:textId="77777777" w:rsidTr="004D38A0">
        <w:tc>
          <w:tcPr>
            <w:tcW w:w="1255" w:type="dxa"/>
          </w:tcPr>
          <w:p w14:paraId="529B1187" w14:textId="7DB8D217" w:rsid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2</w:t>
            </w:r>
          </w:p>
        </w:tc>
        <w:tc>
          <w:tcPr>
            <w:tcW w:w="5592" w:type="dxa"/>
          </w:tcPr>
          <w:p w14:paraId="06894651" w14:textId="1CEC7A28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>
              <w:t>Phạm Ngô Phú Khánh</w:t>
            </w:r>
          </w:p>
        </w:tc>
        <w:tc>
          <w:tcPr>
            <w:tcW w:w="3612" w:type="dxa"/>
          </w:tcPr>
          <w:p w14:paraId="5B5B3CBC" w14:textId="1201E3E5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A8255B">
              <w:t>2016603</w:t>
            </w:r>
            <w:r>
              <w:t>5</w:t>
            </w:r>
          </w:p>
        </w:tc>
      </w:tr>
      <w:tr w:rsidR="004D38A0" w14:paraId="5474CD11" w14:textId="77777777" w:rsidTr="004D38A0">
        <w:tc>
          <w:tcPr>
            <w:tcW w:w="1255" w:type="dxa"/>
          </w:tcPr>
          <w:p w14:paraId="64C614CA" w14:textId="3660AEEC" w:rsid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3</w:t>
            </w:r>
          </w:p>
        </w:tc>
        <w:tc>
          <w:tcPr>
            <w:tcW w:w="5592" w:type="dxa"/>
          </w:tcPr>
          <w:p w14:paraId="69BA1B29" w14:textId="111F1834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>
              <w:t>Võ Tùng Lâm</w:t>
            </w:r>
          </w:p>
        </w:tc>
        <w:tc>
          <w:tcPr>
            <w:tcW w:w="3612" w:type="dxa"/>
          </w:tcPr>
          <w:p w14:paraId="23B0E603" w14:textId="6DA495DA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A8255B">
              <w:t>2016603</w:t>
            </w:r>
            <w:r>
              <w:t>8</w:t>
            </w:r>
          </w:p>
        </w:tc>
      </w:tr>
      <w:tr w:rsidR="004D38A0" w14:paraId="7F837CBC" w14:textId="77777777" w:rsidTr="004D38A0">
        <w:tc>
          <w:tcPr>
            <w:tcW w:w="1255" w:type="dxa"/>
          </w:tcPr>
          <w:p w14:paraId="2C5DA872" w14:textId="3623633C" w:rsid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4</w:t>
            </w:r>
          </w:p>
        </w:tc>
        <w:tc>
          <w:tcPr>
            <w:tcW w:w="5592" w:type="dxa"/>
          </w:tcPr>
          <w:p w14:paraId="1FEBE60F" w14:textId="79C7F6F0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>
              <w:t>Nguyễn Thị Huỳnh Như</w:t>
            </w:r>
          </w:p>
        </w:tc>
        <w:tc>
          <w:tcPr>
            <w:tcW w:w="3612" w:type="dxa"/>
          </w:tcPr>
          <w:p w14:paraId="37E5A1F8" w14:textId="6BE3ED5F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A8255B">
              <w:t>20166050</w:t>
            </w:r>
          </w:p>
        </w:tc>
      </w:tr>
      <w:tr w:rsidR="004D38A0" w14:paraId="50CAACBB" w14:textId="77777777" w:rsidTr="004D38A0">
        <w:tc>
          <w:tcPr>
            <w:tcW w:w="1255" w:type="dxa"/>
          </w:tcPr>
          <w:p w14:paraId="351EB708" w14:textId="06A2C3ED" w:rsidR="004D38A0" w:rsidRDefault="004D38A0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  <w:jc w:val="center"/>
            </w:pPr>
            <w:r>
              <w:t>5</w:t>
            </w:r>
          </w:p>
        </w:tc>
        <w:tc>
          <w:tcPr>
            <w:tcW w:w="5592" w:type="dxa"/>
          </w:tcPr>
          <w:p w14:paraId="725529BC" w14:textId="7F0C90C3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>
              <w:t>Nguyễn Thị Hồng Nhung</w:t>
            </w:r>
          </w:p>
        </w:tc>
        <w:tc>
          <w:tcPr>
            <w:tcW w:w="3612" w:type="dxa"/>
          </w:tcPr>
          <w:p w14:paraId="482F11CC" w14:textId="6A1455CF" w:rsidR="004D38A0" w:rsidRDefault="00A8255B" w:rsidP="000C3EE9">
            <w:pPr>
              <w:tabs>
                <w:tab w:val="left" w:pos="33"/>
                <w:tab w:val="left" w:leader="dot" w:pos="1449"/>
                <w:tab w:val="right" w:pos="5136"/>
              </w:tabs>
              <w:spacing w:line="360" w:lineRule="auto"/>
            </w:pPr>
            <w:r w:rsidRPr="00A8255B">
              <w:t>20166051</w:t>
            </w:r>
          </w:p>
        </w:tc>
      </w:tr>
    </w:tbl>
    <w:p w14:paraId="55C03E91" w14:textId="0FB0B4FF" w:rsidR="00EC0E67" w:rsidRDefault="00B01115" w:rsidP="000C3EE9">
      <w:pPr>
        <w:pBdr>
          <w:bottom w:val="double" w:sz="6" w:space="1" w:color="auto"/>
        </w:pBdr>
        <w:tabs>
          <w:tab w:val="left" w:pos="33"/>
          <w:tab w:val="left" w:leader="dot" w:pos="1449"/>
          <w:tab w:val="right" w:pos="5136"/>
        </w:tabs>
        <w:spacing w:line="360" w:lineRule="auto"/>
        <w:jc w:val="center"/>
      </w:pPr>
      <w:r>
        <w:t xml:space="preserve"> </w:t>
      </w:r>
    </w:p>
    <w:p w14:paraId="685C3CA1" w14:textId="06D40AD8" w:rsidR="00FF79CB" w:rsidRPr="002844A7" w:rsidRDefault="00B01115" w:rsidP="000C3EE9">
      <w:pPr>
        <w:tabs>
          <w:tab w:val="left" w:pos="33"/>
          <w:tab w:val="left" w:leader="dot" w:pos="1449"/>
          <w:tab w:val="right" w:pos="5136"/>
        </w:tabs>
        <w:spacing w:line="360" w:lineRule="auto"/>
        <w:jc w:val="center"/>
      </w:pPr>
      <w:r>
        <w:t xml:space="preserve"> </w:t>
      </w:r>
    </w:p>
    <w:p w14:paraId="49DAAB3D" w14:textId="64E8132F" w:rsidR="00754A44" w:rsidRDefault="00754A44" w:rsidP="000C3EE9">
      <w:pPr>
        <w:tabs>
          <w:tab w:val="left" w:pos="284"/>
          <w:tab w:val="right" w:leader="dot" w:pos="9072"/>
        </w:tabs>
        <w:spacing w:line="360" w:lineRule="auto"/>
      </w:pPr>
    </w:p>
    <w:p w14:paraId="3634CB9D" w14:textId="2273FBF5" w:rsidR="00754A44" w:rsidRDefault="00754A44" w:rsidP="000C3EE9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eastAsia="ko-KR"/>
        </w:rPr>
      </w:pPr>
      <w:r w:rsidRPr="000C3EE9">
        <w:rPr>
          <w:b/>
          <w:bCs/>
          <w:lang w:eastAsia="ko-KR"/>
        </w:rPr>
        <w:t xml:space="preserve">Task </w:t>
      </w:r>
      <w:r w:rsidR="000C3EE9">
        <w:rPr>
          <w:b/>
          <w:bCs/>
          <w:lang w:eastAsia="ko-KR"/>
        </w:rPr>
        <w:t>0</w:t>
      </w:r>
      <w:r w:rsidR="007207A5">
        <w:rPr>
          <w:b/>
          <w:bCs/>
          <w:lang w:eastAsia="ko-KR"/>
        </w:rPr>
        <w:t>1</w:t>
      </w:r>
      <w:r w:rsidRPr="000C3EE9">
        <w:rPr>
          <w:b/>
          <w:bCs/>
          <w:lang w:eastAsia="ko-KR"/>
        </w:rPr>
        <w:t xml:space="preserve">: </w:t>
      </w:r>
    </w:p>
    <w:p w14:paraId="67B7EA44" w14:textId="35D45C27" w:rsidR="007207A5" w:rsidRPr="007207A5" w:rsidRDefault="007207A5" w:rsidP="000C3EE9">
      <w:pPr>
        <w:tabs>
          <w:tab w:val="left" w:pos="284"/>
          <w:tab w:val="right" w:leader="dot" w:pos="9072"/>
        </w:tabs>
        <w:spacing w:line="360" w:lineRule="auto"/>
        <w:rPr>
          <w:lang w:eastAsia="ko-KR"/>
        </w:rPr>
      </w:pPr>
      <w:r w:rsidRPr="007207A5">
        <w:rPr>
          <w:lang w:eastAsia="ko-KR"/>
        </w:rPr>
        <w:t>Prepare database:</w:t>
      </w:r>
    </w:p>
    <w:p w14:paraId="11A4CBFB" w14:textId="0D77C579" w:rsidR="007207A5" w:rsidRDefault="007207A5" w:rsidP="000C3EE9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val="vi-VN" w:eastAsia="ko-KR"/>
        </w:rPr>
      </w:pPr>
      <w:r>
        <w:rPr>
          <w:lang w:eastAsia="ko-KR"/>
        </w:rPr>
        <w:tab/>
      </w:r>
      <w:r w:rsidRPr="007207A5">
        <w:rPr>
          <w:lang w:eastAsia="ko-KR"/>
        </w:rPr>
        <w:t>Tạo</w:t>
      </w:r>
      <w:r w:rsidRPr="007207A5">
        <w:rPr>
          <w:lang w:val="vi-VN" w:eastAsia="ko-KR"/>
        </w:rPr>
        <w:t xml:space="preserve"> File:</w:t>
      </w:r>
      <w:r>
        <w:rPr>
          <w:b/>
          <w:bCs/>
          <w:lang w:val="vi-VN" w:eastAsia="ko-KR"/>
        </w:rPr>
        <w:t xml:space="preserve"> </w:t>
      </w:r>
      <w:r>
        <w:rPr>
          <w:noProof/>
        </w:rPr>
        <w:drawing>
          <wp:inline distT="0" distB="0" distL="0" distR="0" wp14:anchorId="7CB9780C" wp14:editId="51AC3A3C">
            <wp:extent cx="6647815" cy="186690"/>
            <wp:effectExtent l="0" t="0" r="635" b="3810"/>
            <wp:docPr id="18427343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73431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8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CD70E" w14:textId="79F27EEF" w:rsidR="007207A5" w:rsidRPr="007207A5" w:rsidRDefault="007207A5" w:rsidP="000C3EE9">
      <w:pPr>
        <w:tabs>
          <w:tab w:val="left" w:pos="284"/>
          <w:tab w:val="right" w:leader="dot" w:pos="9072"/>
        </w:tabs>
        <w:spacing w:line="360" w:lineRule="auto"/>
        <w:rPr>
          <w:lang w:val="vi-VN" w:eastAsia="ko-KR"/>
        </w:rPr>
      </w:pPr>
      <w:r w:rsidRPr="007207A5">
        <w:rPr>
          <w:lang w:val="vi-VN" w:eastAsia="ko-KR"/>
        </w:rPr>
        <w:t>Chứa dữ liệu:</w:t>
      </w:r>
    </w:p>
    <w:p w14:paraId="029CA055" w14:textId="67AF29A0" w:rsidR="007207A5" w:rsidRDefault="007207A5" w:rsidP="000C3EE9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val="vi-VN" w:eastAsia="ko-KR"/>
        </w:rPr>
      </w:pPr>
      <w:r>
        <w:rPr>
          <w:noProof/>
        </w:rPr>
        <w:drawing>
          <wp:inline distT="0" distB="0" distL="0" distR="0" wp14:anchorId="45DCE087" wp14:editId="459E691E">
            <wp:extent cx="4171429" cy="2504762"/>
            <wp:effectExtent l="0" t="0" r="635" b="0"/>
            <wp:docPr id="6661404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1404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71429" cy="2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96A0" w14:textId="5E20054A" w:rsidR="007207A5" w:rsidRDefault="007207A5" w:rsidP="000C3EE9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val="vi-VN" w:eastAsia="ko-KR"/>
        </w:rPr>
      </w:pPr>
      <w:r>
        <w:rPr>
          <w:b/>
          <w:bCs/>
          <w:lang w:val="vi-VN" w:eastAsia="ko-KR"/>
        </w:rPr>
        <w:t>Task 02:</w:t>
      </w:r>
    </w:p>
    <w:p w14:paraId="02A8EAAA" w14:textId="1035519A" w:rsidR="007207A5" w:rsidRPr="007207A5" w:rsidRDefault="007207A5" w:rsidP="000C3EE9">
      <w:pPr>
        <w:tabs>
          <w:tab w:val="left" w:pos="284"/>
          <w:tab w:val="right" w:leader="dot" w:pos="9072"/>
        </w:tabs>
        <w:spacing w:line="360" w:lineRule="auto"/>
        <w:rPr>
          <w:lang w:val="vi-VN" w:eastAsia="ko-KR"/>
        </w:rPr>
      </w:pPr>
      <w:r w:rsidRPr="007207A5">
        <w:rPr>
          <w:lang w:val="vi-VN" w:eastAsia="ko-KR"/>
        </w:rPr>
        <w:t>Import lib and database:</w:t>
      </w:r>
    </w:p>
    <w:p w14:paraId="069DD568" w14:textId="4B5B1201" w:rsidR="00184426" w:rsidRDefault="007207A5" w:rsidP="007573B2">
      <w:pPr>
        <w:tabs>
          <w:tab w:val="left" w:pos="284"/>
          <w:tab w:val="right" w:leader="dot" w:pos="9072"/>
        </w:tabs>
        <w:spacing w:line="360" w:lineRule="auto"/>
        <w:rPr>
          <w:b/>
          <w:bCs/>
        </w:rPr>
      </w:pPr>
      <w:r w:rsidRPr="007207A5">
        <w:rPr>
          <w:b/>
          <w:bCs/>
        </w:rPr>
        <w:lastRenderedPageBreak/>
        <w:drawing>
          <wp:inline distT="0" distB="0" distL="0" distR="0" wp14:anchorId="4044C5BB" wp14:editId="199984B9">
            <wp:extent cx="6647815" cy="560070"/>
            <wp:effectExtent l="0" t="0" r="635" b="0"/>
            <wp:docPr id="1371000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00098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991F6" w14:textId="5CAE870A" w:rsidR="00184426" w:rsidRP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b/>
          <w:bCs/>
        </w:rPr>
        <w:tab/>
      </w:r>
      <w:r>
        <w:t>Đọc</w:t>
      </w:r>
      <w:r>
        <w:rPr>
          <w:lang w:val="vi-VN"/>
        </w:rPr>
        <w:t xml:space="preserve"> d</w:t>
      </w:r>
      <w:r>
        <w:t>ữ</w:t>
      </w:r>
      <w:r>
        <w:rPr>
          <w:lang w:val="vi-VN"/>
        </w:rPr>
        <w:t xml:space="preserve"> liệu từ file</w:t>
      </w:r>
    </w:p>
    <w:p w14:paraId="55B17E1D" w14:textId="733A882D" w:rsidR="007207A5" w:rsidRDefault="007207A5" w:rsidP="007573B2">
      <w:pPr>
        <w:tabs>
          <w:tab w:val="left" w:pos="284"/>
          <w:tab w:val="right" w:leader="dot" w:pos="9072"/>
        </w:tabs>
        <w:spacing w:line="360" w:lineRule="auto"/>
        <w:rPr>
          <w:b/>
          <w:bCs/>
        </w:rPr>
      </w:pPr>
      <w:r w:rsidRPr="007207A5">
        <w:rPr>
          <w:b/>
          <w:bCs/>
        </w:rPr>
        <w:drawing>
          <wp:inline distT="0" distB="0" distL="0" distR="0" wp14:anchorId="2787140B" wp14:editId="311DB6AC">
            <wp:extent cx="6647815" cy="2400300"/>
            <wp:effectExtent l="0" t="0" r="635" b="0"/>
            <wp:docPr id="458476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84760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AEB61" w14:textId="77777777" w:rsidR="00184426" w:rsidRDefault="00184426" w:rsidP="007573B2">
      <w:pPr>
        <w:tabs>
          <w:tab w:val="left" w:pos="284"/>
          <w:tab w:val="right" w:leader="dot" w:pos="9072"/>
        </w:tabs>
        <w:spacing w:line="360" w:lineRule="auto"/>
      </w:pPr>
    </w:p>
    <w:p w14:paraId="613EA415" w14:textId="6825735E" w:rsidR="00184426" w:rsidRP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b/>
          <w:bCs/>
        </w:rPr>
        <w:t>Task</w:t>
      </w:r>
      <w:r>
        <w:rPr>
          <w:b/>
          <w:bCs/>
          <w:lang w:val="vi-VN"/>
        </w:rPr>
        <w:t xml:space="preserve"> 03:</w:t>
      </w:r>
    </w:p>
    <w:p w14:paraId="584A585A" w14:textId="1EA53BFF" w:rsidR="00184426" w:rsidRP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 w:rsidRPr="00184426">
        <w:rPr>
          <w:lang w:val="vi-VN"/>
        </w:rPr>
        <w:t>Prepare data:</w:t>
      </w:r>
    </w:p>
    <w:p w14:paraId="2F72AF2A" w14:textId="1C0105EF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lang w:val="vi-VN"/>
        </w:rPr>
        <w:tab/>
      </w:r>
      <w:r w:rsidRPr="00184426">
        <w:rPr>
          <w:lang w:val="vi-VN"/>
        </w:rPr>
        <w:t>Tạo hai trường dữ liệu X vàY</w:t>
      </w:r>
    </w:p>
    <w:p w14:paraId="2B1B56A0" w14:textId="3B55A62C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noProof/>
        </w:rPr>
        <w:drawing>
          <wp:inline distT="0" distB="0" distL="0" distR="0" wp14:anchorId="5FD4B3E8" wp14:editId="34F20B5C">
            <wp:extent cx="6647815" cy="1537970"/>
            <wp:effectExtent l="0" t="0" r="635" b="5080"/>
            <wp:docPr id="305130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13007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53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D9F23" w14:textId="09A4E15E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noProof/>
        </w:rPr>
        <w:drawing>
          <wp:inline distT="0" distB="0" distL="0" distR="0" wp14:anchorId="15668D25" wp14:editId="6AEA447B">
            <wp:extent cx="6647815" cy="1519555"/>
            <wp:effectExtent l="0" t="0" r="635" b="4445"/>
            <wp:docPr id="952981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9816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4FE70" w14:textId="3504A0BE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noProof/>
        </w:rPr>
        <w:drawing>
          <wp:inline distT="0" distB="0" distL="0" distR="0" wp14:anchorId="0D976F45" wp14:editId="3118266A">
            <wp:extent cx="6647815" cy="344805"/>
            <wp:effectExtent l="0" t="0" r="635" b="0"/>
            <wp:docPr id="771588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5884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34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0D6E1" w14:textId="77777777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val="vi-VN"/>
        </w:rPr>
      </w:pPr>
    </w:p>
    <w:p w14:paraId="4DCDC121" w14:textId="79A7C1CB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val="vi-VN"/>
        </w:rPr>
      </w:pPr>
      <w:r>
        <w:rPr>
          <w:b/>
          <w:bCs/>
          <w:lang w:val="vi-VN"/>
        </w:rPr>
        <w:t>Task 04:</w:t>
      </w:r>
    </w:p>
    <w:p w14:paraId="49CD3B6F" w14:textId="49D0E036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 w:rsidRPr="00184426">
        <w:rPr>
          <w:lang w:val="vi-VN"/>
        </w:rPr>
        <w:t>Build the model of decision tree:</w:t>
      </w:r>
    </w:p>
    <w:p w14:paraId="5A91A823" w14:textId="6B976B09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noProof/>
        </w:rPr>
        <w:lastRenderedPageBreak/>
        <w:drawing>
          <wp:inline distT="0" distB="0" distL="0" distR="0" wp14:anchorId="2AF22764" wp14:editId="34F646DA">
            <wp:extent cx="6647815" cy="1132205"/>
            <wp:effectExtent l="0" t="0" r="635" b="0"/>
            <wp:docPr id="870644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64452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483AC" w14:textId="77777777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</w:p>
    <w:p w14:paraId="7C978146" w14:textId="1585890D" w:rsidR="00184426" w:rsidRP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b/>
          <w:bCs/>
          <w:lang w:val="vi-VN"/>
        </w:rPr>
      </w:pPr>
      <w:r>
        <w:rPr>
          <w:b/>
          <w:bCs/>
          <w:lang w:val="vi-VN"/>
        </w:rPr>
        <w:t>Task 05:</w:t>
      </w:r>
    </w:p>
    <w:p w14:paraId="549860AC" w14:textId="50131063" w:rsid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 w:rsidRPr="00184426">
        <w:rPr>
          <w:lang w:val="vi-VN"/>
        </w:rPr>
        <w:t>Prediction:</w:t>
      </w:r>
    </w:p>
    <w:p w14:paraId="5C665D31" w14:textId="6CB91801" w:rsidR="00184426" w:rsidRPr="00184426" w:rsidRDefault="00184426" w:rsidP="007573B2">
      <w:pPr>
        <w:tabs>
          <w:tab w:val="left" w:pos="284"/>
          <w:tab w:val="right" w:leader="dot" w:pos="9072"/>
        </w:tabs>
        <w:spacing w:line="360" w:lineRule="auto"/>
        <w:rPr>
          <w:lang w:val="vi-VN"/>
        </w:rPr>
      </w:pPr>
      <w:r>
        <w:rPr>
          <w:noProof/>
        </w:rPr>
        <w:drawing>
          <wp:inline distT="0" distB="0" distL="0" distR="0" wp14:anchorId="13DAD86D" wp14:editId="610B68E8">
            <wp:extent cx="6647815" cy="1543050"/>
            <wp:effectExtent l="0" t="0" r="635" b="0"/>
            <wp:docPr id="50689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8997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84426" w:rsidRPr="00184426" w:rsidSect="004D38A0">
      <w:footerReference w:type="default" r:id="rId17"/>
      <w:pgSz w:w="11909" w:h="16834" w:code="9"/>
      <w:pgMar w:top="720" w:right="720" w:bottom="720" w:left="720" w:header="720" w:footer="40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42B0E" w14:textId="77777777" w:rsidR="00E92545" w:rsidRDefault="00E92545">
      <w:r>
        <w:separator/>
      </w:r>
    </w:p>
  </w:endnote>
  <w:endnote w:type="continuationSeparator" w:id="0">
    <w:p w14:paraId="0B5D00B4" w14:textId="77777777" w:rsidR="00E92545" w:rsidRDefault="00E925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VNI-Times">
    <w:charset w:val="00"/>
    <w:family w:val="auto"/>
    <w:pitch w:val="variable"/>
    <w:sig w:usb0="00000007" w:usb1="00000000" w:usb2="00000000" w:usb3="00000000" w:csb0="00000013" w:csb1="00000000"/>
  </w:font>
  <w:font w:name="VNI Times">
    <w:charset w:val="00"/>
    <w:family w:val="auto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EA070" w14:textId="1F5DCBFF" w:rsidR="00DD6570" w:rsidRDefault="003D4FDF">
    <w:pPr>
      <w:pStyle w:val="Footer"/>
      <w:jc w:val="right"/>
    </w:pPr>
    <w:r>
      <w:rPr>
        <w:lang w:val="vi-VN"/>
      </w:rPr>
      <w:t xml:space="preserve">Học phần: </w:t>
    </w:r>
    <w:r w:rsidR="00E12BBA">
      <w:rPr>
        <w:lang w:val="en-US"/>
      </w:rPr>
      <w:t>Cơ sở và Ứng dụng IoT</w:t>
    </w:r>
    <w:r w:rsidR="00DD6570">
      <w:t xml:space="preserve"> </w:t>
    </w:r>
    <w:r w:rsidR="00DD6570">
      <w:tab/>
    </w:r>
    <w:r w:rsidR="00DD6570">
      <w:tab/>
    </w:r>
    <w:r w:rsidR="00DD6570">
      <w:tab/>
    </w:r>
    <w:r w:rsidR="00DD6570">
      <w:tab/>
    </w:r>
    <w:sdt>
      <w:sdtPr>
        <w:id w:val="5338447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D6570">
          <w:fldChar w:fldCharType="begin"/>
        </w:r>
        <w:r w:rsidR="00DD6570">
          <w:instrText xml:space="preserve"> PAGE   \* MERGEFORMAT </w:instrText>
        </w:r>
        <w:r w:rsidR="00DD6570">
          <w:fldChar w:fldCharType="separate"/>
        </w:r>
        <w:r w:rsidR="00DD6570">
          <w:rPr>
            <w:noProof/>
          </w:rPr>
          <w:t>2</w:t>
        </w:r>
        <w:r w:rsidR="00DD6570">
          <w:rPr>
            <w:noProof/>
          </w:rPr>
          <w:fldChar w:fldCharType="end"/>
        </w:r>
        <w:r w:rsidR="00DD0E21">
          <w:rPr>
            <w:noProof/>
            <w:lang w:val="en-US"/>
          </w:rPr>
          <w:t>/2</w:t>
        </w:r>
      </w:sdtContent>
    </w:sdt>
  </w:p>
  <w:p w14:paraId="27EDFF1C" w14:textId="77777777" w:rsidR="003E0248" w:rsidRDefault="003E02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784423" w14:textId="77777777" w:rsidR="00E92545" w:rsidRDefault="00E92545">
      <w:r>
        <w:separator/>
      </w:r>
    </w:p>
  </w:footnote>
  <w:footnote w:type="continuationSeparator" w:id="0">
    <w:p w14:paraId="20BC1C43" w14:textId="77777777" w:rsidR="00E92545" w:rsidRDefault="00E92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35D9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9548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702A23"/>
    <w:multiLevelType w:val="hybridMultilevel"/>
    <w:tmpl w:val="AFC24136"/>
    <w:lvl w:ilvl="0" w:tplc="C2D62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102A4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1B1BB9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5C69A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0F1D74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2E558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D75D5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D32FE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605D40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E96240"/>
    <w:multiLevelType w:val="hybridMultilevel"/>
    <w:tmpl w:val="C638DF18"/>
    <w:lvl w:ilvl="0" w:tplc="FF1A2FF2">
      <w:numFmt w:val="bullet"/>
      <w:lvlText w:val=""/>
      <w:lvlJc w:val="left"/>
      <w:pPr>
        <w:ind w:left="1080" w:hanging="360"/>
      </w:pPr>
      <w:rPr>
        <w:rFonts w:ascii="Wingdings" w:eastAsia="Malgun Gothic" w:hAnsi="Wingdings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B241C2"/>
    <w:multiLevelType w:val="hybridMultilevel"/>
    <w:tmpl w:val="E05477CA"/>
    <w:lvl w:ilvl="0" w:tplc="A364DC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800" w:hanging="360"/>
      </w:pPr>
    </w:lvl>
    <w:lvl w:ilvl="2" w:tplc="042A001B" w:tentative="1">
      <w:start w:val="1"/>
      <w:numFmt w:val="lowerRoman"/>
      <w:lvlText w:val="%3."/>
      <w:lvlJc w:val="right"/>
      <w:pPr>
        <w:ind w:left="2520" w:hanging="180"/>
      </w:pPr>
    </w:lvl>
    <w:lvl w:ilvl="3" w:tplc="042A000F" w:tentative="1">
      <w:start w:val="1"/>
      <w:numFmt w:val="decimal"/>
      <w:lvlText w:val="%4."/>
      <w:lvlJc w:val="left"/>
      <w:pPr>
        <w:ind w:left="3240" w:hanging="360"/>
      </w:pPr>
    </w:lvl>
    <w:lvl w:ilvl="4" w:tplc="042A0019" w:tentative="1">
      <w:start w:val="1"/>
      <w:numFmt w:val="lowerLetter"/>
      <w:lvlText w:val="%5."/>
      <w:lvlJc w:val="left"/>
      <w:pPr>
        <w:ind w:left="3960" w:hanging="360"/>
      </w:pPr>
    </w:lvl>
    <w:lvl w:ilvl="5" w:tplc="042A001B" w:tentative="1">
      <w:start w:val="1"/>
      <w:numFmt w:val="lowerRoman"/>
      <w:lvlText w:val="%6."/>
      <w:lvlJc w:val="right"/>
      <w:pPr>
        <w:ind w:left="4680" w:hanging="180"/>
      </w:pPr>
    </w:lvl>
    <w:lvl w:ilvl="6" w:tplc="042A000F" w:tentative="1">
      <w:start w:val="1"/>
      <w:numFmt w:val="decimal"/>
      <w:lvlText w:val="%7."/>
      <w:lvlJc w:val="left"/>
      <w:pPr>
        <w:ind w:left="5400" w:hanging="360"/>
      </w:pPr>
    </w:lvl>
    <w:lvl w:ilvl="7" w:tplc="042A0019" w:tentative="1">
      <w:start w:val="1"/>
      <w:numFmt w:val="lowerLetter"/>
      <w:lvlText w:val="%8."/>
      <w:lvlJc w:val="left"/>
      <w:pPr>
        <w:ind w:left="6120" w:hanging="360"/>
      </w:pPr>
    </w:lvl>
    <w:lvl w:ilvl="8" w:tplc="042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4651C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E53298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0B4AF1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E86BC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8D4BE7"/>
    <w:multiLevelType w:val="hybridMultilevel"/>
    <w:tmpl w:val="D36EC6EA"/>
    <w:lvl w:ilvl="0" w:tplc="B732856A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73AB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B269AC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511DA5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C8C0FC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B873AA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6C52AC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1E7BD2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345F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190A4A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E8537E"/>
    <w:multiLevelType w:val="hybridMultilevel"/>
    <w:tmpl w:val="FD6E1844"/>
    <w:lvl w:ilvl="0" w:tplc="13168FE6">
      <w:numFmt w:val="bullet"/>
      <w:lvlText w:val="-"/>
      <w:lvlJc w:val="left"/>
      <w:pPr>
        <w:ind w:left="720" w:hanging="360"/>
      </w:pPr>
      <w:rPr>
        <w:rFonts w:ascii="Times New Roman" w:eastAsia="Malgun Gothic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8B086C"/>
    <w:multiLevelType w:val="hybridMultilevel"/>
    <w:tmpl w:val="6B449CE0"/>
    <w:lvl w:ilvl="0" w:tplc="BCA0FCFC">
      <w:start w:val="1"/>
      <w:numFmt w:val="bullet"/>
      <w:pStyle w:val="NormalVNITimes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F7326F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93417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FC619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A27636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836314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36174E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9A718F"/>
    <w:multiLevelType w:val="hybridMultilevel"/>
    <w:tmpl w:val="62FA8482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E95A99"/>
    <w:multiLevelType w:val="hybridMultilevel"/>
    <w:tmpl w:val="FED8604E"/>
    <w:lvl w:ilvl="0" w:tplc="0E680AAA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98525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A5489C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4D507D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4A2C61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F14F36"/>
    <w:multiLevelType w:val="hybridMultilevel"/>
    <w:tmpl w:val="2AB270EA"/>
    <w:lvl w:ilvl="0" w:tplc="042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E6261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8843F99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1B5EAB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323E47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34033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F95B86"/>
    <w:multiLevelType w:val="hybridMultilevel"/>
    <w:tmpl w:val="853A607A"/>
    <w:lvl w:ilvl="0" w:tplc="042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3514795">
    <w:abstractNumId w:val="28"/>
  </w:num>
  <w:num w:numId="2" w16cid:durableId="81147362">
    <w:abstractNumId w:val="42"/>
  </w:num>
  <w:num w:numId="3" w16cid:durableId="1984844649">
    <w:abstractNumId w:val="32"/>
  </w:num>
  <w:num w:numId="4" w16cid:durableId="2137329865">
    <w:abstractNumId w:val="26"/>
  </w:num>
  <w:num w:numId="5" w16cid:durableId="916011025">
    <w:abstractNumId w:val="44"/>
  </w:num>
  <w:num w:numId="6" w16cid:durableId="793713573">
    <w:abstractNumId w:val="13"/>
  </w:num>
  <w:num w:numId="7" w16cid:durableId="575094457">
    <w:abstractNumId w:val="22"/>
  </w:num>
  <w:num w:numId="8" w16cid:durableId="1634602280">
    <w:abstractNumId w:val="25"/>
  </w:num>
  <w:num w:numId="9" w16cid:durableId="1665888245">
    <w:abstractNumId w:val="9"/>
  </w:num>
  <w:num w:numId="10" w16cid:durableId="644316525">
    <w:abstractNumId w:val="33"/>
  </w:num>
  <w:num w:numId="11" w16cid:durableId="1728072165">
    <w:abstractNumId w:val="47"/>
  </w:num>
  <w:num w:numId="12" w16cid:durableId="1052735286">
    <w:abstractNumId w:val="3"/>
  </w:num>
  <w:num w:numId="13" w16cid:durableId="1772165034">
    <w:abstractNumId w:val="8"/>
  </w:num>
  <w:num w:numId="14" w16cid:durableId="1985116149">
    <w:abstractNumId w:val="37"/>
  </w:num>
  <w:num w:numId="15" w16cid:durableId="1923103596">
    <w:abstractNumId w:val="14"/>
  </w:num>
  <w:num w:numId="16" w16cid:durableId="625231996">
    <w:abstractNumId w:val="21"/>
  </w:num>
  <w:num w:numId="17" w16cid:durableId="1673216803">
    <w:abstractNumId w:val="19"/>
  </w:num>
  <w:num w:numId="18" w16cid:durableId="61679543">
    <w:abstractNumId w:val="0"/>
  </w:num>
  <w:num w:numId="19" w16cid:durableId="491991136">
    <w:abstractNumId w:val="43"/>
  </w:num>
  <w:num w:numId="20" w16cid:durableId="122818337">
    <w:abstractNumId w:val="30"/>
  </w:num>
  <w:num w:numId="21" w16cid:durableId="1514955044">
    <w:abstractNumId w:val="5"/>
  </w:num>
  <w:num w:numId="22" w16cid:durableId="1439717236">
    <w:abstractNumId w:val="46"/>
  </w:num>
  <w:num w:numId="23" w16cid:durableId="560210355">
    <w:abstractNumId w:val="1"/>
  </w:num>
  <w:num w:numId="24" w16cid:durableId="839613983">
    <w:abstractNumId w:val="4"/>
  </w:num>
  <w:num w:numId="25" w16cid:durableId="4283907">
    <w:abstractNumId w:val="34"/>
  </w:num>
  <w:num w:numId="26" w16cid:durableId="400950074">
    <w:abstractNumId w:val="10"/>
  </w:num>
  <w:num w:numId="27" w16cid:durableId="1690523920">
    <w:abstractNumId w:val="20"/>
  </w:num>
  <w:num w:numId="28" w16cid:durableId="247622067">
    <w:abstractNumId w:val="29"/>
  </w:num>
  <w:num w:numId="29" w16cid:durableId="590970382">
    <w:abstractNumId w:val="39"/>
  </w:num>
  <w:num w:numId="30" w16cid:durableId="1945264663">
    <w:abstractNumId w:val="15"/>
  </w:num>
  <w:num w:numId="31" w16cid:durableId="210196362">
    <w:abstractNumId w:val="7"/>
  </w:num>
  <w:num w:numId="32" w16cid:durableId="1608808318">
    <w:abstractNumId w:val="36"/>
  </w:num>
  <w:num w:numId="33" w16cid:durableId="1623071978">
    <w:abstractNumId w:val="6"/>
  </w:num>
  <w:num w:numId="34" w16cid:durableId="1356079057">
    <w:abstractNumId w:val="23"/>
  </w:num>
  <w:num w:numId="35" w16cid:durableId="457575428">
    <w:abstractNumId w:val="31"/>
  </w:num>
  <w:num w:numId="36" w16cid:durableId="574364042">
    <w:abstractNumId w:val="24"/>
  </w:num>
  <w:num w:numId="37" w16cid:durableId="1071195409">
    <w:abstractNumId w:val="45"/>
  </w:num>
  <w:num w:numId="38" w16cid:durableId="1203133085">
    <w:abstractNumId w:val="18"/>
  </w:num>
  <w:num w:numId="39" w16cid:durableId="2053843023">
    <w:abstractNumId w:val="38"/>
  </w:num>
  <w:num w:numId="40" w16cid:durableId="556936516">
    <w:abstractNumId w:val="16"/>
  </w:num>
  <w:num w:numId="41" w16cid:durableId="1650941772">
    <w:abstractNumId w:val="40"/>
  </w:num>
  <w:num w:numId="42" w16cid:durableId="2094354894">
    <w:abstractNumId w:val="27"/>
  </w:num>
  <w:num w:numId="43" w16cid:durableId="376592278">
    <w:abstractNumId w:val="17"/>
  </w:num>
  <w:num w:numId="44" w16cid:durableId="2127652416">
    <w:abstractNumId w:val="11"/>
  </w:num>
  <w:num w:numId="45" w16cid:durableId="1532691714">
    <w:abstractNumId w:val="12"/>
  </w:num>
  <w:num w:numId="46" w16cid:durableId="1149904940">
    <w:abstractNumId w:val="2"/>
  </w:num>
  <w:num w:numId="47" w16cid:durableId="188028770">
    <w:abstractNumId w:val="35"/>
  </w:num>
  <w:num w:numId="48" w16cid:durableId="577860065">
    <w:abstractNumId w:val="41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rKwtDA2NDc1NDZX0lEKTi0uzszPAymwrAUAEy/INCwAAAA="/>
  </w:docVars>
  <w:rsids>
    <w:rsidRoot w:val="003B2F94"/>
    <w:rsid w:val="00001C5C"/>
    <w:rsid w:val="000023F1"/>
    <w:rsid w:val="0000323B"/>
    <w:rsid w:val="00006D20"/>
    <w:rsid w:val="00014636"/>
    <w:rsid w:val="000215A2"/>
    <w:rsid w:val="000222F5"/>
    <w:rsid w:val="00030BFD"/>
    <w:rsid w:val="0003303B"/>
    <w:rsid w:val="00040537"/>
    <w:rsid w:val="000441F7"/>
    <w:rsid w:val="000456E1"/>
    <w:rsid w:val="00054B91"/>
    <w:rsid w:val="0006131E"/>
    <w:rsid w:val="00064306"/>
    <w:rsid w:val="000674DA"/>
    <w:rsid w:val="00071C7F"/>
    <w:rsid w:val="000766AD"/>
    <w:rsid w:val="000779A7"/>
    <w:rsid w:val="0008730A"/>
    <w:rsid w:val="0008787E"/>
    <w:rsid w:val="00094C52"/>
    <w:rsid w:val="00097552"/>
    <w:rsid w:val="000A1A5E"/>
    <w:rsid w:val="000A25D4"/>
    <w:rsid w:val="000B06B0"/>
    <w:rsid w:val="000B5164"/>
    <w:rsid w:val="000B540E"/>
    <w:rsid w:val="000B60A4"/>
    <w:rsid w:val="000B6266"/>
    <w:rsid w:val="000B730C"/>
    <w:rsid w:val="000C3EE9"/>
    <w:rsid w:val="000C5154"/>
    <w:rsid w:val="000C7079"/>
    <w:rsid w:val="000D02E4"/>
    <w:rsid w:val="000D2A5E"/>
    <w:rsid w:val="000D4D74"/>
    <w:rsid w:val="000D69DE"/>
    <w:rsid w:val="000D7B3D"/>
    <w:rsid w:val="000F37B7"/>
    <w:rsid w:val="001005C7"/>
    <w:rsid w:val="001115BA"/>
    <w:rsid w:val="001132F4"/>
    <w:rsid w:val="0013319A"/>
    <w:rsid w:val="0013559B"/>
    <w:rsid w:val="00137E60"/>
    <w:rsid w:val="0014185A"/>
    <w:rsid w:val="00141C1E"/>
    <w:rsid w:val="00147BFA"/>
    <w:rsid w:val="0015053F"/>
    <w:rsid w:val="0015491E"/>
    <w:rsid w:val="001574ED"/>
    <w:rsid w:val="00157AD7"/>
    <w:rsid w:val="00157BF2"/>
    <w:rsid w:val="00164FD6"/>
    <w:rsid w:val="00165A81"/>
    <w:rsid w:val="00166889"/>
    <w:rsid w:val="00170A91"/>
    <w:rsid w:val="0017278F"/>
    <w:rsid w:val="00175DB1"/>
    <w:rsid w:val="00180F8B"/>
    <w:rsid w:val="00184426"/>
    <w:rsid w:val="00186097"/>
    <w:rsid w:val="0019522B"/>
    <w:rsid w:val="001A19D0"/>
    <w:rsid w:val="001A3A35"/>
    <w:rsid w:val="001A62FC"/>
    <w:rsid w:val="001A6627"/>
    <w:rsid w:val="001B1C01"/>
    <w:rsid w:val="001B6EAC"/>
    <w:rsid w:val="001B707D"/>
    <w:rsid w:val="001C0069"/>
    <w:rsid w:val="001C5BE6"/>
    <w:rsid w:val="001C6EB1"/>
    <w:rsid w:val="001D05BA"/>
    <w:rsid w:val="001D3A8E"/>
    <w:rsid w:val="001D6B32"/>
    <w:rsid w:val="001E0049"/>
    <w:rsid w:val="001E5D7A"/>
    <w:rsid w:val="001E7FBC"/>
    <w:rsid w:val="001F3F1D"/>
    <w:rsid w:val="001F6027"/>
    <w:rsid w:val="001F6859"/>
    <w:rsid w:val="001F6EBF"/>
    <w:rsid w:val="0020121F"/>
    <w:rsid w:val="00204D6F"/>
    <w:rsid w:val="00206048"/>
    <w:rsid w:val="002073C5"/>
    <w:rsid w:val="002101E3"/>
    <w:rsid w:val="0021149A"/>
    <w:rsid w:val="0021296F"/>
    <w:rsid w:val="00214236"/>
    <w:rsid w:val="002143B2"/>
    <w:rsid w:val="00225331"/>
    <w:rsid w:val="00227183"/>
    <w:rsid w:val="00230284"/>
    <w:rsid w:val="002324C9"/>
    <w:rsid w:val="0023373C"/>
    <w:rsid w:val="0024346E"/>
    <w:rsid w:val="00244851"/>
    <w:rsid w:val="00247473"/>
    <w:rsid w:val="00250FEE"/>
    <w:rsid w:val="00251F2C"/>
    <w:rsid w:val="00264361"/>
    <w:rsid w:val="00266094"/>
    <w:rsid w:val="00270800"/>
    <w:rsid w:val="002761F7"/>
    <w:rsid w:val="00276236"/>
    <w:rsid w:val="00280AD7"/>
    <w:rsid w:val="002844A7"/>
    <w:rsid w:val="00284A2C"/>
    <w:rsid w:val="002865D2"/>
    <w:rsid w:val="00287152"/>
    <w:rsid w:val="00292C4D"/>
    <w:rsid w:val="0029430F"/>
    <w:rsid w:val="0029436A"/>
    <w:rsid w:val="00295A1F"/>
    <w:rsid w:val="002A3E83"/>
    <w:rsid w:val="002A4614"/>
    <w:rsid w:val="002B360E"/>
    <w:rsid w:val="002B608C"/>
    <w:rsid w:val="002C0E6B"/>
    <w:rsid w:val="002C1A64"/>
    <w:rsid w:val="002C3A9F"/>
    <w:rsid w:val="002C47D5"/>
    <w:rsid w:val="002C60C7"/>
    <w:rsid w:val="002D24BE"/>
    <w:rsid w:val="002D6C88"/>
    <w:rsid w:val="002E01D7"/>
    <w:rsid w:val="002E2502"/>
    <w:rsid w:val="002E28B8"/>
    <w:rsid w:val="002E2FFA"/>
    <w:rsid w:val="002E3B6E"/>
    <w:rsid w:val="002E4719"/>
    <w:rsid w:val="002E4C2A"/>
    <w:rsid w:val="002E762E"/>
    <w:rsid w:val="002F3EBF"/>
    <w:rsid w:val="002F4A3C"/>
    <w:rsid w:val="00303E11"/>
    <w:rsid w:val="00304551"/>
    <w:rsid w:val="00311DC0"/>
    <w:rsid w:val="00314DB7"/>
    <w:rsid w:val="003226A4"/>
    <w:rsid w:val="00323A79"/>
    <w:rsid w:val="00325B68"/>
    <w:rsid w:val="003269CD"/>
    <w:rsid w:val="00327F4A"/>
    <w:rsid w:val="00332706"/>
    <w:rsid w:val="00335E15"/>
    <w:rsid w:val="00336482"/>
    <w:rsid w:val="003438D0"/>
    <w:rsid w:val="003460E0"/>
    <w:rsid w:val="00352D1A"/>
    <w:rsid w:val="00353F6A"/>
    <w:rsid w:val="003542D0"/>
    <w:rsid w:val="00362C40"/>
    <w:rsid w:val="00366172"/>
    <w:rsid w:val="00373926"/>
    <w:rsid w:val="00373B1F"/>
    <w:rsid w:val="00375653"/>
    <w:rsid w:val="00382314"/>
    <w:rsid w:val="0038571F"/>
    <w:rsid w:val="003914BF"/>
    <w:rsid w:val="00393FBF"/>
    <w:rsid w:val="003A4ABA"/>
    <w:rsid w:val="003A6FF0"/>
    <w:rsid w:val="003B2F94"/>
    <w:rsid w:val="003C247E"/>
    <w:rsid w:val="003C2842"/>
    <w:rsid w:val="003C44B6"/>
    <w:rsid w:val="003C502B"/>
    <w:rsid w:val="003D0DC5"/>
    <w:rsid w:val="003D0E5F"/>
    <w:rsid w:val="003D1716"/>
    <w:rsid w:val="003D4FDF"/>
    <w:rsid w:val="003E0248"/>
    <w:rsid w:val="003E1D21"/>
    <w:rsid w:val="003E3730"/>
    <w:rsid w:val="003E7F9C"/>
    <w:rsid w:val="003F17B7"/>
    <w:rsid w:val="003F3B20"/>
    <w:rsid w:val="003F5A73"/>
    <w:rsid w:val="0040223F"/>
    <w:rsid w:val="004025B8"/>
    <w:rsid w:val="00402804"/>
    <w:rsid w:val="00403E89"/>
    <w:rsid w:val="0040443E"/>
    <w:rsid w:val="00404635"/>
    <w:rsid w:val="00404753"/>
    <w:rsid w:val="00405689"/>
    <w:rsid w:val="0041028B"/>
    <w:rsid w:val="004108CC"/>
    <w:rsid w:val="0041654E"/>
    <w:rsid w:val="00423BCD"/>
    <w:rsid w:val="00423DBD"/>
    <w:rsid w:val="00426BE2"/>
    <w:rsid w:val="004356AB"/>
    <w:rsid w:val="0044340F"/>
    <w:rsid w:val="0044371C"/>
    <w:rsid w:val="004455C3"/>
    <w:rsid w:val="00446714"/>
    <w:rsid w:val="0044737D"/>
    <w:rsid w:val="0045030D"/>
    <w:rsid w:val="00463B26"/>
    <w:rsid w:val="004644E9"/>
    <w:rsid w:val="0047140A"/>
    <w:rsid w:val="00476421"/>
    <w:rsid w:val="004823F2"/>
    <w:rsid w:val="00483DD1"/>
    <w:rsid w:val="00484EE0"/>
    <w:rsid w:val="0048670A"/>
    <w:rsid w:val="00491DB8"/>
    <w:rsid w:val="00493D45"/>
    <w:rsid w:val="00494493"/>
    <w:rsid w:val="0049686D"/>
    <w:rsid w:val="004A5A51"/>
    <w:rsid w:val="004A772E"/>
    <w:rsid w:val="004B1704"/>
    <w:rsid w:val="004B2B9A"/>
    <w:rsid w:val="004B553F"/>
    <w:rsid w:val="004C09C1"/>
    <w:rsid w:val="004C276C"/>
    <w:rsid w:val="004C69DF"/>
    <w:rsid w:val="004C7C1A"/>
    <w:rsid w:val="004D156D"/>
    <w:rsid w:val="004D38A0"/>
    <w:rsid w:val="004E4622"/>
    <w:rsid w:val="004E5139"/>
    <w:rsid w:val="004E6902"/>
    <w:rsid w:val="004E6CFC"/>
    <w:rsid w:val="004F0B3B"/>
    <w:rsid w:val="004F5196"/>
    <w:rsid w:val="00500B5E"/>
    <w:rsid w:val="00503E65"/>
    <w:rsid w:val="005073CC"/>
    <w:rsid w:val="005122B8"/>
    <w:rsid w:val="00517AAC"/>
    <w:rsid w:val="00523A28"/>
    <w:rsid w:val="00530D02"/>
    <w:rsid w:val="00531658"/>
    <w:rsid w:val="00536AE8"/>
    <w:rsid w:val="00537492"/>
    <w:rsid w:val="00544C6A"/>
    <w:rsid w:val="00546096"/>
    <w:rsid w:val="00550636"/>
    <w:rsid w:val="00551C82"/>
    <w:rsid w:val="00553620"/>
    <w:rsid w:val="005570AF"/>
    <w:rsid w:val="005630E3"/>
    <w:rsid w:val="00564793"/>
    <w:rsid w:val="0056722E"/>
    <w:rsid w:val="00570901"/>
    <w:rsid w:val="00570AA4"/>
    <w:rsid w:val="00572CC7"/>
    <w:rsid w:val="00573EF1"/>
    <w:rsid w:val="00580E9F"/>
    <w:rsid w:val="0058175E"/>
    <w:rsid w:val="0058577D"/>
    <w:rsid w:val="00594B1E"/>
    <w:rsid w:val="00594CB4"/>
    <w:rsid w:val="005A537C"/>
    <w:rsid w:val="005A57E4"/>
    <w:rsid w:val="005B736C"/>
    <w:rsid w:val="005C075A"/>
    <w:rsid w:val="005C139A"/>
    <w:rsid w:val="005C2C86"/>
    <w:rsid w:val="005D217C"/>
    <w:rsid w:val="005D58AF"/>
    <w:rsid w:val="005D6EF4"/>
    <w:rsid w:val="005D715B"/>
    <w:rsid w:val="005E0567"/>
    <w:rsid w:val="005F396C"/>
    <w:rsid w:val="005F7D33"/>
    <w:rsid w:val="00612E09"/>
    <w:rsid w:val="00614252"/>
    <w:rsid w:val="006148E3"/>
    <w:rsid w:val="0062412C"/>
    <w:rsid w:val="00630736"/>
    <w:rsid w:val="00630F16"/>
    <w:rsid w:val="00632846"/>
    <w:rsid w:val="00633753"/>
    <w:rsid w:val="00633C43"/>
    <w:rsid w:val="00635519"/>
    <w:rsid w:val="00635EA3"/>
    <w:rsid w:val="00636C98"/>
    <w:rsid w:val="00636DE0"/>
    <w:rsid w:val="00645B2F"/>
    <w:rsid w:val="00651A99"/>
    <w:rsid w:val="00653329"/>
    <w:rsid w:val="00655948"/>
    <w:rsid w:val="00657F32"/>
    <w:rsid w:val="00662DEE"/>
    <w:rsid w:val="00663522"/>
    <w:rsid w:val="00663B10"/>
    <w:rsid w:val="006749EB"/>
    <w:rsid w:val="00680187"/>
    <w:rsid w:val="006809E6"/>
    <w:rsid w:val="006829C3"/>
    <w:rsid w:val="00682DE7"/>
    <w:rsid w:val="006839D5"/>
    <w:rsid w:val="0068720F"/>
    <w:rsid w:val="006918B0"/>
    <w:rsid w:val="00692F4B"/>
    <w:rsid w:val="00693149"/>
    <w:rsid w:val="00693B87"/>
    <w:rsid w:val="00697552"/>
    <w:rsid w:val="00697DE9"/>
    <w:rsid w:val="006A1AC2"/>
    <w:rsid w:val="006A2966"/>
    <w:rsid w:val="006A4067"/>
    <w:rsid w:val="006A52DB"/>
    <w:rsid w:val="006A5D56"/>
    <w:rsid w:val="006A7DEF"/>
    <w:rsid w:val="006B0B65"/>
    <w:rsid w:val="006B1F85"/>
    <w:rsid w:val="006B6D57"/>
    <w:rsid w:val="006C1466"/>
    <w:rsid w:val="006C77BD"/>
    <w:rsid w:val="006D3E17"/>
    <w:rsid w:val="006E35BE"/>
    <w:rsid w:val="006E67E7"/>
    <w:rsid w:val="006E78C0"/>
    <w:rsid w:val="006F1EA8"/>
    <w:rsid w:val="006F760A"/>
    <w:rsid w:val="00701E03"/>
    <w:rsid w:val="00702770"/>
    <w:rsid w:val="00705150"/>
    <w:rsid w:val="00705FBF"/>
    <w:rsid w:val="007109CE"/>
    <w:rsid w:val="00716443"/>
    <w:rsid w:val="00720006"/>
    <w:rsid w:val="007207A5"/>
    <w:rsid w:val="00721002"/>
    <w:rsid w:val="0072105E"/>
    <w:rsid w:val="00727C5F"/>
    <w:rsid w:val="00730E29"/>
    <w:rsid w:val="00735349"/>
    <w:rsid w:val="00744AEE"/>
    <w:rsid w:val="00752FF6"/>
    <w:rsid w:val="00753117"/>
    <w:rsid w:val="00754A44"/>
    <w:rsid w:val="0075615F"/>
    <w:rsid w:val="007573B2"/>
    <w:rsid w:val="00757C9D"/>
    <w:rsid w:val="00762BCF"/>
    <w:rsid w:val="00763099"/>
    <w:rsid w:val="00764BAB"/>
    <w:rsid w:val="00765B80"/>
    <w:rsid w:val="00765D54"/>
    <w:rsid w:val="007702ED"/>
    <w:rsid w:val="00773904"/>
    <w:rsid w:val="00775D2A"/>
    <w:rsid w:val="00776312"/>
    <w:rsid w:val="00780D9B"/>
    <w:rsid w:val="00781F82"/>
    <w:rsid w:val="0078308B"/>
    <w:rsid w:val="00786E3A"/>
    <w:rsid w:val="00787D8B"/>
    <w:rsid w:val="00791386"/>
    <w:rsid w:val="00794ADE"/>
    <w:rsid w:val="0079689E"/>
    <w:rsid w:val="007A03C6"/>
    <w:rsid w:val="007A0A83"/>
    <w:rsid w:val="007A1655"/>
    <w:rsid w:val="007A1BF4"/>
    <w:rsid w:val="007A4F7B"/>
    <w:rsid w:val="007A658B"/>
    <w:rsid w:val="007A6C36"/>
    <w:rsid w:val="007B020E"/>
    <w:rsid w:val="007B5CC5"/>
    <w:rsid w:val="007B63DC"/>
    <w:rsid w:val="007B6BF6"/>
    <w:rsid w:val="007B7CE6"/>
    <w:rsid w:val="007C6D8E"/>
    <w:rsid w:val="007D212E"/>
    <w:rsid w:val="007D534D"/>
    <w:rsid w:val="007D5413"/>
    <w:rsid w:val="007D703A"/>
    <w:rsid w:val="007E27AC"/>
    <w:rsid w:val="007E2EE3"/>
    <w:rsid w:val="007E4C5C"/>
    <w:rsid w:val="007F29F0"/>
    <w:rsid w:val="007F5188"/>
    <w:rsid w:val="007F53FA"/>
    <w:rsid w:val="007F55B2"/>
    <w:rsid w:val="007F583A"/>
    <w:rsid w:val="008007D1"/>
    <w:rsid w:val="0080093F"/>
    <w:rsid w:val="00801ED3"/>
    <w:rsid w:val="00810933"/>
    <w:rsid w:val="00815881"/>
    <w:rsid w:val="00827D23"/>
    <w:rsid w:val="008309C6"/>
    <w:rsid w:val="0083298B"/>
    <w:rsid w:val="0083618C"/>
    <w:rsid w:val="00837AC6"/>
    <w:rsid w:val="00842F06"/>
    <w:rsid w:val="00846C03"/>
    <w:rsid w:val="00860E76"/>
    <w:rsid w:val="0086262C"/>
    <w:rsid w:val="00864D4B"/>
    <w:rsid w:val="00870A2F"/>
    <w:rsid w:val="008746ED"/>
    <w:rsid w:val="008754D3"/>
    <w:rsid w:val="0088549F"/>
    <w:rsid w:val="00885727"/>
    <w:rsid w:val="00887AB8"/>
    <w:rsid w:val="00892A19"/>
    <w:rsid w:val="00897E29"/>
    <w:rsid w:val="008A2D85"/>
    <w:rsid w:val="008B0A68"/>
    <w:rsid w:val="008B47E5"/>
    <w:rsid w:val="008C379E"/>
    <w:rsid w:val="008C58BE"/>
    <w:rsid w:val="008D088F"/>
    <w:rsid w:val="008D2332"/>
    <w:rsid w:val="008D2409"/>
    <w:rsid w:val="008E05E1"/>
    <w:rsid w:val="008E5AD1"/>
    <w:rsid w:val="008E7F91"/>
    <w:rsid w:val="008F530D"/>
    <w:rsid w:val="008F6741"/>
    <w:rsid w:val="00900ED9"/>
    <w:rsid w:val="00906307"/>
    <w:rsid w:val="00906C46"/>
    <w:rsid w:val="009157A0"/>
    <w:rsid w:val="00916A9B"/>
    <w:rsid w:val="0092142B"/>
    <w:rsid w:val="00922259"/>
    <w:rsid w:val="00923CCF"/>
    <w:rsid w:val="009401EB"/>
    <w:rsid w:val="00942BA7"/>
    <w:rsid w:val="00942D41"/>
    <w:rsid w:val="00942FE6"/>
    <w:rsid w:val="009438AD"/>
    <w:rsid w:val="009519EF"/>
    <w:rsid w:val="00955AFC"/>
    <w:rsid w:val="00955DFB"/>
    <w:rsid w:val="00960D54"/>
    <w:rsid w:val="00961418"/>
    <w:rsid w:val="00961BD6"/>
    <w:rsid w:val="0096258E"/>
    <w:rsid w:val="00972C0F"/>
    <w:rsid w:val="00973029"/>
    <w:rsid w:val="00973D75"/>
    <w:rsid w:val="00981D01"/>
    <w:rsid w:val="0098284A"/>
    <w:rsid w:val="00982912"/>
    <w:rsid w:val="00994B02"/>
    <w:rsid w:val="0099510D"/>
    <w:rsid w:val="00996F08"/>
    <w:rsid w:val="009A075E"/>
    <w:rsid w:val="009A1F9D"/>
    <w:rsid w:val="009A2C78"/>
    <w:rsid w:val="009A51D2"/>
    <w:rsid w:val="009A64A5"/>
    <w:rsid w:val="009A6A1F"/>
    <w:rsid w:val="009A6E98"/>
    <w:rsid w:val="009A7E8F"/>
    <w:rsid w:val="009B1A29"/>
    <w:rsid w:val="009B6233"/>
    <w:rsid w:val="009C0FE3"/>
    <w:rsid w:val="009C4E73"/>
    <w:rsid w:val="009D179D"/>
    <w:rsid w:val="009D2551"/>
    <w:rsid w:val="009D3BA2"/>
    <w:rsid w:val="009D3E19"/>
    <w:rsid w:val="009D6AF2"/>
    <w:rsid w:val="009D7631"/>
    <w:rsid w:val="009E0348"/>
    <w:rsid w:val="009E3979"/>
    <w:rsid w:val="009F28A3"/>
    <w:rsid w:val="009F4B49"/>
    <w:rsid w:val="009F7892"/>
    <w:rsid w:val="00A02DD0"/>
    <w:rsid w:val="00A10098"/>
    <w:rsid w:val="00A10A56"/>
    <w:rsid w:val="00A218F9"/>
    <w:rsid w:val="00A23E65"/>
    <w:rsid w:val="00A269DF"/>
    <w:rsid w:val="00A27F26"/>
    <w:rsid w:val="00A359C9"/>
    <w:rsid w:val="00A3648F"/>
    <w:rsid w:val="00A36924"/>
    <w:rsid w:val="00A430F4"/>
    <w:rsid w:val="00A43DDC"/>
    <w:rsid w:val="00A43E38"/>
    <w:rsid w:val="00A45755"/>
    <w:rsid w:val="00A50A8E"/>
    <w:rsid w:val="00A6032D"/>
    <w:rsid w:val="00A611E1"/>
    <w:rsid w:val="00A61AC1"/>
    <w:rsid w:val="00A67CC9"/>
    <w:rsid w:val="00A67DC8"/>
    <w:rsid w:val="00A8255B"/>
    <w:rsid w:val="00A84F1F"/>
    <w:rsid w:val="00A91661"/>
    <w:rsid w:val="00A919CD"/>
    <w:rsid w:val="00AA5401"/>
    <w:rsid w:val="00AA5BDB"/>
    <w:rsid w:val="00AA5C71"/>
    <w:rsid w:val="00AA6DAA"/>
    <w:rsid w:val="00AB4313"/>
    <w:rsid w:val="00AC1FD8"/>
    <w:rsid w:val="00AC44B4"/>
    <w:rsid w:val="00AC7751"/>
    <w:rsid w:val="00AD325E"/>
    <w:rsid w:val="00AE1544"/>
    <w:rsid w:val="00AE259E"/>
    <w:rsid w:val="00AE4721"/>
    <w:rsid w:val="00AE6190"/>
    <w:rsid w:val="00B00F5D"/>
    <w:rsid w:val="00B01115"/>
    <w:rsid w:val="00B026CE"/>
    <w:rsid w:val="00B0348B"/>
    <w:rsid w:val="00B0716A"/>
    <w:rsid w:val="00B136DF"/>
    <w:rsid w:val="00B15829"/>
    <w:rsid w:val="00B2101E"/>
    <w:rsid w:val="00B26153"/>
    <w:rsid w:val="00B35DA8"/>
    <w:rsid w:val="00B40CB9"/>
    <w:rsid w:val="00B414CA"/>
    <w:rsid w:val="00B42B63"/>
    <w:rsid w:val="00B46C61"/>
    <w:rsid w:val="00B521A8"/>
    <w:rsid w:val="00B54F68"/>
    <w:rsid w:val="00B56425"/>
    <w:rsid w:val="00B57DAA"/>
    <w:rsid w:val="00B62473"/>
    <w:rsid w:val="00B66BEB"/>
    <w:rsid w:val="00B71195"/>
    <w:rsid w:val="00B7200C"/>
    <w:rsid w:val="00B72F47"/>
    <w:rsid w:val="00B811F6"/>
    <w:rsid w:val="00B832A0"/>
    <w:rsid w:val="00B8615A"/>
    <w:rsid w:val="00B879F2"/>
    <w:rsid w:val="00B90B22"/>
    <w:rsid w:val="00B9377A"/>
    <w:rsid w:val="00B94443"/>
    <w:rsid w:val="00BA0ECF"/>
    <w:rsid w:val="00BA3221"/>
    <w:rsid w:val="00BA39B0"/>
    <w:rsid w:val="00BA39F5"/>
    <w:rsid w:val="00BB31E9"/>
    <w:rsid w:val="00BB5567"/>
    <w:rsid w:val="00BB5AB8"/>
    <w:rsid w:val="00BC0F71"/>
    <w:rsid w:val="00BC221D"/>
    <w:rsid w:val="00BC24E3"/>
    <w:rsid w:val="00BC57EC"/>
    <w:rsid w:val="00BD3F78"/>
    <w:rsid w:val="00BD4932"/>
    <w:rsid w:val="00BD5BE0"/>
    <w:rsid w:val="00BD762B"/>
    <w:rsid w:val="00BE383A"/>
    <w:rsid w:val="00BE4E0A"/>
    <w:rsid w:val="00BF251F"/>
    <w:rsid w:val="00BF44ED"/>
    <w:rsid w:val="00BF602E"/>
    <w:rsid w:val="00C007A9"/>
    <w:rsid w:val="00C021C6"/>
    <w:rsid w:val="00C067AD"/>
    <w:rsid w:val="00C06D44"/>
    <w:rsid w:val="00C07EC2"/>
    <w:rsid w:val="00C20FF9"/>
    <w:rsid w:val="00C2397A"/>
    <w:rsid w:val="00C340EA"/>
    <w:rsid w:val="00C35762"/>
    <w:rsid w:val="00C3751F"/>
    <w:rsid w:val="00C4221A"/>
    <w:rsid w:val="00C45682"/>
    <w:rsid w:val="00C45958"/>
    <w:rsid w:val="00C558FB"/>
    <w:rsid w:val="00C563AD"/>
    <w:rsid w:val="00C656AB"/>
    <w:rsid w:val="00C6579E"/>
    <w:rsid w:val="00C65BD9"/>
    <w:rsid w:val="00C67B00"/>
    <w:rsid w:val="00C70B2F"/>
    <w:rsid w:val="00C73E70"/>
    <w:rsid w:val="00C75C35"/>
    <w:rsid w:val="00C82CD6"/>
    <w:rsid w:val="00C86690"/>
    <w:rsid w:val="00C90F51"/>
    <w:rsid w:val="00C928CD"/>
    <w:rsid w:val="00C97D5A"/>
    <w:rsid w:val="00CA4B75"/>
    <w:rsid w:val="00CA56D1"/>
    <w:rsid w:val="00CA62BB"/>
    <w:rsid w:val="00CB13CB"/>
    <w:rsid w:val="00CB325B"/>
    <w:rsid w:val="00CB6F08"/>
    <w:rsid w:val="00CC1E7C"/>
    <w:rsid w:val="00CC3537"/>
    <w:rsid w:val="00CC4384"/>
    <w:rsid w:val="00CC5EA5"/>
    <w:rsid w:val="00CC620F"/>
    <w:rsid w:val="00CC6886"/>
    <w:rsid w:val="00CD160F"/>
    <w:rsid w:val="00CD1872"/>
    <w:rsid w:val="00CD1C86"/>
    <w:rsid w:val="00CD2DE3"/>
    <w:rsid w:val="00CD37C6"/>
    <w:rsid w:val="00CE232D"/>
    <w:rsid w:val="00CE634C"/>
    <w:rsid w:val="00CF49A6"/>
    <w:rsid w:val="00D05BC2"/>
    <w:rsid w:val="00D105CE"/>
    <w:rsid w:val="00D17023"/>
    <w:rsid w:val="00D20C36"/>
    <w:rsid w:val="00D241A4"/>
    <w:rsid w:val="00D31410"/>
    <w:rsid w:val="00D31949"/>
    <w:rsid w:val="00D321AB"/>
    <w:rsid w:val="00D32BD6"/>
    <w:rsid w:val="00D34A12"/>
    <w:rsid w:val="00D40D16"/>
    <w:rsid w:val="00D46551"/>
    <w:rsid w:val="00D47A07"/>
    <w:rsid w:val="00D506E4"/>
    <w:rsid w:val="00D574DA"/>
    <w:rsid w:val="00D57F14"/>
    <w:rsid w:val="00D62C04"/>
    <w:rsid w:val="00D67B96"/>
    <w:rsid w:val="00D734DB"/>
    <w:rsid w:val="00D73640"/>
    <w:rsid w:val="00D76738"/>
    <w:rsid w:val="00D83055"/>
    <w:rsid w:val="00D91063"/>
    <w:rsid w:val="00D92A69"/>
    <w:rsid w:val="00D93386"/>
    <w:rsid w:val="00D94200"/>
    <w:rsid w:val="00D953CB"/>
    <w:rsid w:val="00DA78D3"/>
    <w:rsid w:val="00DB23C8"/>
    <w:rsid w:val="00DB3D52"/>
    <w:rsid w:val="00DB4213"/>
    <w:rsid w:val="00DB4583"/>
    <w:rsid w:val="00DB7227"/>
    <w:rsid w:val="00DD0E21"/>
    <w:rsid w:val="00DD6570"/>
    <w:rsid w:val="00DD7EC8"/>
    <w:rsid w:val="00DE2D1E"/>
    <w:rsid w:val="00DE2F81"/>
    <w:rsid w:val="00DE4AF5"/>
    <w:rsid w:val="00DE6B8E"/>
    <w:rsid w:val="00DF04AD"/>
    <w:rsid w:val="00E019E6"/>
    <w:rsid w:val="00E01D6B"/>
    <w:rsid w:val="00E0220C"/>
    <w:rsid w:val="00E06AA6"/>
    <w:rsid w:val="00E11778"/>
    <w:rsid w:val="00E12BBA"/>
    <w:rsid w:val="00E16436"/>
    <w:rsid w:val="00E164E8"/>
    <w:rsid w:val="00E205B3"/>
    <w:rsid w:val="00E24F32"/>
    <w:rsid w:val="00E40BD5"/>
    <w:rsid w:val="00E43C92"/>
    <w:rsid w:val="00E47BE6"/>
    <w:rsid w:val="00E51F3C"/>
    <w:rsid w:val="00E5200B"/>
    <w:rsid w:val="00E53AC0"/>
    <w:rsid w:val="00E566D4"/>
    <w:rsid w:val="00E61B15"/>
    <w:rsid w:val="00E6695F"/>
    <w:rsid w:val="00E7198A"/>
    <w:rsid w:val="00E74CC8"/>
    <w:rsid w:val="00E75CD1"/>
    <w:rsid w:val="00E77B73"/>
    <w:rsid w:val="00E814F7"/>
    <w:rsid w:val="00E91177"/>
    <w:rsid w:val="00E921D9"/>
    <w:rsid w:val="00E92545"/>
    <w:rsid w:val="00E925A9"/>
    <w:rsid w:val="00E92BAF"/>
    <w:rsid w:val="00EA2017"/>
    <w:rsid w:val="00EA3299"/>
    <w:rsid w:val="00EA3ADF"/>
    <w:rsid w:val="00EB1389"/>
    <w:rsid w:val="00EB2284"/>
    <w:rsid w:val="00EB2ACF"/>
    <w:rsid w:val="00EB3551"/>
    <w:rsid w:val="00EB3FCB"/>
    <w:rsid w:val="00EC0E67"/>
    <w:rsid w:val="00EC411A"/>
    <w:rsid w:val="00EC701B"/>
    <w:rsid w:val="00ED1B21"/>
    <w:rsid w:val="00ED3AC9"/>
    <w:rsid w:val="00ED64CA"/>
    <w:rsid w:val="00EE40A1"/>
    <w:rsid w:val="00EE6523"/>
    <w:rsid w:val="00EE68AA"/>
    <w:rsid w:val="00EF75D3"/>
    <w:rsid w:val="00EF7959"/>
    <w:rsid w:val="00F02545"/>
    <w:rsid w:val="00F04F56"/>
    <w:rsid w:val="00F13F2C"/>
    <w:rsid w:val="00F20CD7"/>
    <w:rsid w:val="00F25E49"/>
    <w:rsid w:val="00F34C59"/>
    <w:rsid w:val="00F40905"/>
    <w:rsid w:val="00F42B87"/>
    <w:rsid w:val="00F42C2A"/>
    <w:rsid w:val="00F5278C"/>
    <w:rsid w:val="00F55D0A"/>
    <w:rsid w:val="00F5615C"/>
    <w:rsid w:val="00F6216B"/>
    <w:rsid w:val="00F7331C"/>
    <w:rsid w:val="00F75470"/>
    <w:rsid w:val="00F77080"/>
    <w:rsid w:val="00F823E6"/>
    <w:rsid w:val="00F92E33"/>
    <w:rsid w:val="00F9489C"/>
    <w:rsid w:val="00F959DC"/>
    <w:rsid w:val="00F97EFA"/>
    <w:rsid w:val="00FA1F80"/>
    <w:rsid w:val="00FB3264"/>
    <w:rsid w:val="00FB6098"/>
    <w:rsid w:val="00FB6D79"/>
    <w:rsid w:val="00FC0B75"/>
    <w:rsid w:val="00FC1D5D"/>
    <w:rsid w:val="00FC45D5"/>
    <w:rsid w:val="00FC61B4"/>
    <w:rsid w:val="00FD0771"/>
    <w:rsid w:val="00FD7400"/>
    <w:rsid w:val="00FE13BA"/>
    <w:rsid w:val="00FE7760"/>
    <w:rsid w:val="00FF1E91"/>
    <w:rsid w:val="00FF7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343A91"/>
  <w15:chartTrackingRefBased/>
  <w15:docId w15:val="{EE455B82-2D24-49E1-8DCA-C48F31728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26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1F6859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165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pPr>
      <w:ind w:left="288"/>
    </w:pPr>
    <w:rPr>
      <w:rFonts w:ascii="VNI-Times" w:hAnsi="VNI-Times"/>
      <w:szCs w:val="20"/>
    </w:rPr>
  </w:style>
  <w:style w:type="paragraph" w:customStyle="1" w:styleId="NormalVNITimes">
    <w:name w:val="Normal + VNI Times"/>
    <w:basedOn w:val="Normal"/>
    <w:pPr>
      <w:numPr>
        <w:numId w:val="1"/>
      </w:numPr>
    </w:pPr>
    <w:rPr>
      <w:rFonts w:ascii="VNI Times" w:hAnsi="VNI Times"/>
      <w:b/>
    </w:rPr>
  </w:style>
  <w:style w:type="character" w:customStyle="1" w:styleId="FooterChar">
    <w:name w:val="Footer Char"/>
    <w:link w:val="Footer"/>
    <w:uiPriority w:val="99"/>
    <w:rsid w:val="0079689E"/>
    <w:rPr>
      <w:sz w:val="24"/>
      <w:szCs w:val="24"/>
    </w:rPr>
  </w:style>
  <w:style w:type="character" w:customStyle="1" w:styleId="Heading1Char">
    <w:name w:val="Heading 1 Char"/>
    <w:link w:val="Heading1"/>
    <w:rsid w:val="001F685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erChar">
    <w:name w:val="Header Char"/>
    <w:link w:val="Header"/>
    <w:uiPriority w:val="99"/>
    <w:rsid w:val="001A662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132F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913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0089">
          <w:marLeft w:val="720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8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611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66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978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82115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4675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56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9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75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894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700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39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2D60A85A-8868-4746-B6DC-7DA3D9521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2</TotalTime>
  <Pages>3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ẠI HỌC SƯ PHẠM KỸ THUẬT TP</vt:lpstr>
    </vt:vector>
  </TitlesOfParts>
  <Company>HCMUTE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ẠI HỌC SƯ PHẠM KỸ THUẬT TP</dc:title>
  <dc:subject/>
  <dc:creator>Vu Do Cuong</dc:creator>
  <cp:keywords/>
  <cp:lastModifiedBy>Như Nguyễn</cp:lastModifiedBy>
  <cp:revision>543</cp:revision>
  <cp:lastPrinted>2015-03-18T07:08:00Z</cp:lastPrinted>
  <dcterms:created xsi:type="dcterms:W3CDTF">2020-10-17T15:42:00Z</dcterms:created>
  <dcterms:modified xsi:type="dcterms:W3CDTF">2023-12-07T05:35:00Z</dcterms:modified>
</cp:coreProperties>
</file>